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bookmarkEnd w:id="9"/>
    <w:bookmarkStart w:id="10" w:name="function-count_vowel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 count_vowels</w:t>
      </w:r>
    </w:p>
    <w:p>
      <w:pPr>
        <w:pStyle w:val="FirstParagraph"/>
      </w:pPr>
      <w:r>
        <w:rPr>
          <w:b/>
          <w:bCs/>
        </w:rPr>
        <w:t xml:space="preserve">count_vowels</w:t>
      </w:r>
      <w:r>
        <w:t xml:space="preserve">: The function of count_vowels is to count the total number of vowels within a given string in a case-insensitive manner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input string to be scanned for vowel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containing all lowercase and uppercase English vowels (a, e, i, o, u, A, E, I, O, U). It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found in the set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calculates the total of all the generated</w:t>
      </w:r>
      <w:r>
        <w:t xml:space="preserve"> </w:t>
      </w:r>
      <w:r>
        <w:rPr>
          <w:rStyle w:val="VerbatimChar"/>
        </w:rPr>
        <w:t xml:space="preserve">1</w:t>
      </w:r>
      <w:r>
        <w:t xml:space="preserve">s, effectively counting the vowels, and returns this sum as an integer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check for vowels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explicitly includes both uppercase and lowercase letters. Using a set for vowel lookup is highly efficient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count_vowels("Hello World") returns:</w:t>
      </w:r>
      <w:r>
        <w:br/>
      </w:r>
      <w:r>
        <w:rPr>
          <w:rStyle w:val="DecValTok"/>
        </w:rPr>
        <w:t xml:space="preserve">3</w:t>
      </w:r>
    </w:p>
    <w:bookmarkEnd w:id="10"/>
    <w:bookmarkStart w:id="11" w:name="functiondef-pairwise_sumnumber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pairwise_sum(numbers)</w:t>
      </w:r>
    </w:p>
    <w:bookmarkEnd w:id="11"/>
    <w:bookmarkStart w:id="12" w:name="function-pairwise_sum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 pairwise_sum</w:t>
      </w:r>
    </w:p>
    <w:p>
      <w:pPr>
        <w:pStyle w:val="FirstParagraph"/>
      </w:pPr>
      <w:r>
        <w:rPr>
          <w:b/>
          <w:bCs/>
        </w:rPr>
        <w:t xml:space="preserve">pairwise_sum</w:t>
      </w:r>
      <w:r>
        <w:t xml:space="preserve">: The function of pairwise_sum is to compute the arithmetic sum of an iterable of numbers using the Kahan summation algorithm for improved numerical precision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 An iterable collection of floating-point or integer values to be summ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two floating-point variables,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It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</w:t>
      </w:r>
    </w:p>
    <w:p>
      <w:pPr>
        <w:pStyle w:val="BodyText"/>
      </w:pPr>
      <w:r>
        <w:t xml:space="preserve">Inside the loop, for each value:</w:t>
      </w:r>
      <w:r>
        <w:t xml:space="preserve"> </w:t>
      </w:r>
      <w:r>
        <w:t xml:space="preserve">1.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culated by subtracting the current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inpu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his step adjusts the current number by the error from the previous addition.</w:t>
      </w:r>
      <w:r>
        <w:t xml:space="preserve"> </w:t>
      </w:r>
      <w:r>
        <w:t xml:space="preserve">2.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omputed by adding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  <w:r>
        <w:t xml:space="preserve"> </w:t>
      </w:r>
      <w:r>
        <w:t xml:space="preserve">3.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is updated to capture the numerical error (the low-order bits) lost in the previous step. This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</w:t>
      </w:r>
      <w:r>
        <w:t xml:space="preserve"> </w:t>
      </w:r>
      <w:r>
        <w:t xml:space="preserve">4. The main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value of the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fter the loop has processed all the numbers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mplements the Kahan summation algorithm, which is designed to minimize the accumulation of floating-point errors. It is more numerically stable than a simpl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when dealing with a large set of numbers or numbers with widely varying magnitud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the function with a list of float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[</w:t>
      </w:r>
      <w:r>
        <w:rPr>
          <w:rStyle w:val="FloatTok"/>
        </w:rPr>
        <w:t xml:space="preserve">10000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0000000.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he expected output would be approximately 3.14159</w:t>
      </w:r>
      <w:r>
        <w:br/>
      </w:r>
      <w:r>
        <w:rPr>
          <w:rStyle w:val="CommentTok"/>
        </w:rPr>
        <w:t xml:space="preserve"># result: 3.14159</w:t>
      </w:r>
    </w:p>
    <w:bookmarkEnd w:id="12"/>
    <w:bookmarkStart w:id="13" w:name="functiondef-split_into_chunkstext-size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split_into_chunks(text, size)</w:t>
      </w:r>
    </w:p>
    <w:bookmarkEnd w:id="13"/>
    <w:bookmarkStart w:id="14" w:name="function-split_into_chunks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 split_into_chunks</w:t>
      </w:r>
    </w:p>
    <w:p>
      <w:pPr>
        <w:pStyle w:val="FirstParagraph"/>
      </w:pPr>
      <w:r>
        <w:rPr>
          <w:b/>
          <w:bCs/>
        </w:rPr>
        <w:t xml:space="preserve">split_into_chunks</w:t>
      </w:r>
      <w:r>
        <w:t xml:space="preserve">: The function of split_into_chunks is to divide a given string into a sequence of smaller, fixed-size sub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hat will be divided into chunks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int): The desired maximum length for each chunk. This value must be a positive integer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t checks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. If it i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size must be positive”</w:t>
      </w:r>
      <w:r>
        <w:t xml:space="preserve"> </w:t>
      </w:r>
      <w:r>
        <w:t xml:space="preserve">to prevent invalid operations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number, the function proceeds to split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within a</w:t>
      </w:r>
      <w:r>
        <w:t xml:space="preserve"> </w:t>
      </w:r>
      <w:r>
        <w:rPr>
          <w:rStyle w:val="VerbatimChar"/>
        </w:rPr>
        <w:t xml:space="preserve">tuple()</w:t>
      </w:r>
      <w:r>
        <w:t xml:space="preserve"> </w:t>
      </w:r>
      <w:r>
        <w:t xml:space="preserve">constructor. The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function generates a sequence of starting indices for each chunk, starting from 0, up to the length of the text, incrementing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n each step. For each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generated by the range, a slice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taken from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 This creates a substring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e final substring may be shorter if the total length of the text is not even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All the generated substrings are collected into a tuple, which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; otherwise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. The last element in the returned tuple may have a length less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split_into_chunks("HelloWorld", 3) returns: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H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32:28Z</dcterms:created>
  <dcterms:modified xsi:type="dcterms:W3CDTF">2025-10-14T07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